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Zimbabwe</w:t>
      </w:r>
      <w:r>
        <w:t xml:space="preserve"> </w:t>
      </w:r>
      <w:r>
        <w:t xml:space="preserve">Harare</w:t>
      </w:r>
    </w:p>
    <w:bookmarkStart w:id="20" w:name="Xe6740d1c6b37e708f54df391901d2ae25ee783b"/>
    <w:p>
      <w:pPr>
        <w:pStyle w:val="Heading1"/>
      </w:pPr>
      <w:r>
        <w:t xml:space="preserve">Internship Application Letter for Customs Officer Position at Zimbabwe Revenue Authority (ZIMRA), Harare</w:t>
      </w:r>
    </w:p>
    <w:p>
      <w:pPr>
        <w:pStyle w:val="FirstParagraph"/>
      </w:pPr>
      <w:r>
        <w:rPr>
          <w:bCs/>
          <w:b/>
        </w:rPr>
        <w:t xml:space="preserve">Date:</w:t>
      </w:r>
      <w:r>
        <w:t xml:space="preserve"> </w:t>
      </w:r>
      <w:r>
        <w:t xml:space="preserve">October 26, 2023</w:t>
      </w:r>
      <w:r>
        <w:br/>
      </w:r>
      <w:r>
        <w:rPr>
          <w:bCs/>
          <w:b/>
        </w:rPr>
        <w:t xml:space="preserve">To:</w:t>
      </w:r>
      <w:r>
        <w:br/>
      </w:r>
      <w:r>
        <w:t xml:space="preserve">The Human Resource Manager</w:t>
      </w:r>
      <w:r>
        <w:br/>
      </w:r>
      <w:r>
        <w:t xml:space="preserve">Zimbabwe Revenue Authority (ZIMRA)</w:t>
      </w:r>
      <w:r>
        <w:br/>
      </w:r>
      <w:r>
        <w:t xml:space="preserve">Central Office Building, Mzilikazi Road</w:t>
      </w:r>
      <w:r>
        <w:br/>
      </w:r>
      <w:r>
        <w:t xml:space="preserve">Harare, Zimbabwe</w:t>
      </w:r>
    </w:p>
    <w:p>
      <w:pPr>
        <w:pStyle w:val="BodyText"/>
      </w:pPr>
      <w:r>
        <w:t xml:space="preserve">Dear Human Resources Manager,</w:t>
      </w:r>
    </w:p>
    <w:p>
      <w:pPr>
        <w:pStyle w:val="BodyText"/>
      </w:pPr>
      <w:r>
        <w:t xml:space="preserve">I am writing to express my enthusiastic interest in the Internship Program for a Customs Officer position at the Zimbabwe Revenue Authority (ZIMRA) within the vibrant administrative hub of Harare, as advertised on your official portal. As a dedicated final-year undergraduate student pursuing a Bachelor of Commerce in International Trade and Customs Management at the University of Zimbabwe, I have meticulously prepared myself to contribute meaningfully to ZIMRA's mission of safeguarding national revenue and facilitating legitimate trade across Zimbabwe's critical economic corridors—particularly within the bustling Harare region. This</w:t>
      </w:r>
      <w:r>
        <w:t xml:space="preserve"> </w:t>
      </w:r>
      <w:r>
        <w:rPr>
          <w:bCs/>
          <w:b/>
        </w:rPr>
        <w:t xml:space="preserve">Internship Application Letter</w:t>
      </w:r>
      <w:r>
        <w:t xml:space="preserve"> </w:t>
      </w:r>
      <w:r>
        <w:t xml:space="preserve">serves as a formal declaration of my commitment to advancing my professional development under ZIMRA’s esteemed supervision, specifically targeting the Customs Officer role in Harare.</w:t>
      </w:r>
    </w:p>
    <w:p>
      <w:pPr>
        <w:pStyle w:val="BodyText"/>
      </w:pPr>
      <w:r>
        <w:t xml:space="preserve">Zimbabwe's economy relies heavily on efficient customs operations to maintain trade competitiveness and national fiscal health. The Harare region, as the political, economic, and logistical epicenter of Zimbabwe—including the primary gateway at Robert Gabriel Mugabe International Airport (Harare International Airport) and key land border posts like Kwekwe—presents a dynamic environment where meticulous customs administration directly impacts national growth. I have closely followed ZIMRA’s strategic initiatives, such as the implementation of the National Single Window System and enhanced risk-based clearance procedures, which are critical for reducing cargo clearance times at Harare’s primary entry points. My academic coursework has immersed me in the intricacies of Zimbabwe’s Customs and Excise Act [No. 14 of 2005], international trade agreements (SADC, COMESA), and tariff classification systems—knowledge directly applicable to the operational realities faced by Customs Officers in Harare.</w:t>
      </w:r>
    </w:p>
    <w:p>
      <w:pPr>
        <w:pStyle w:val="BodyText"/>
      </w:pPr>
      <w:r>
        <w:t xml:space="preserve">My academic journey has been complemented by practical exposure deeply relevant to the</w:t>
      </w:r>
      <w:r>
        <w:t xml:space="preserve"> </w:t>
      </w:r>
      <w:r>
        <w:rPr>
          <w:bCs/>
          <w:b/>
        </w:rPr>
        <w:t xml:space="preserve">Customs Officer</w:t>
      </w:r>
      <w:r>
        <w:t xml:space="preserve"> </w:t>
      </w:r>
      <w:r>
        <w:t xml:space="preserve">role. During a recent field study under ZIMRA’s partnership with the University of Zimbabwe, I assisted in documenting procedural gaps at the Harare Central Port of Entry. This involved reviewing import documentation for agricultural goods, identifying discrepancies in commercial invoices against HS codes, and observing risk-assessment protocols used to prioritize cargo inspections—a process vital for intercepting illicit trade while expediting compliant shipments. I also conducted research on Zimbabwe’s non-tariff barriers affecting small-scale exporters in the Harare Metropolitan area, which strengthened my understanding of how customs policies directly influence local businesses. This experience solidified my resolve to contribute to ZIMRA’s vision of "Trade Facilitation for Economic Prosperity" within the Harare context.</w:t>
      </w:r>
    </w:p>
    <w:p>
      <w:pPr>
        <w:pStyle w:val="BodyText"/>
      </w:pPr>
      <w:r>
        <w:t xml:space="preserve">What particularly drives me toward this internship is ZIMRA’s proactive stance on technological innovation and anti-corruption in Zimbabwe. I have studied your department's successful deployment of the e-Import system (e-IMP) and its impact on reducing human intervention at Harare’s clearance centers. As a digitally literate candidate proficient in data analysis tools like Microsoft Excel, Power BI, and customs management software simulations, I am eager to support ZIMRA’s digital transformation goals. My fluency in English and Shona enables effective communication with diverse stakeholders—from local traders operating within the Harare Central Business District to international freight forwarders handling cargo through the city’s main ports of entry. I understand that accuracy in documentation, vigilance against smuggling networks, and adherence to Zimbabwean customs regulations are non-negotiable duties for a Customs Officer in Harare—a reality I am prepared to uphold with integrity.</w:t>
      </w:r>
    </w:p>
    <w:p>
      <w:pPr>
        <w:pStyle w:val="BodyText"/>
      </w:pPr>
      <w:r>
        <w:t xml:space="preserve">Harare’s unique position as Zimbabwe’s economic nerve center amplifies the significance of this internship. The city handles approximately 85% of the nation’s formal trade volumes, making efficient customs operations at Harare facilities indispensable for national revenue collection and economic stability. I am not merely seeking an internship; I aim to learn from ZIMRA’s frontline officers who navigate complex challenges daily—from combating counterfeit pharmaceuticals entering via Harare airports to streamlining the clearance of essential goods during supply chain disruptions. My academic focus on "Trade Policy Implementation in Southern Africa" included a case study analyzing ZIMRA’s collaboration with SADC customs authorities, which highlighted the strategic importance of skilled personnel at key Harare-based operations centers.</w:t>
      </w:r>
    </w:p>
    <w:p>
      <w:pPr>
        <w:pStyle w:val="BodyText"/>
      </w:pPr>
      <w:r>
        <w:t xml:space="preserve">I bring a proactive attitude and strong work ethic honed through my role as Treasurer for the University of Zimbabwe Business Society. Organizing cross-border trade simulations for 50+ students required meticulous attention to customs documentation protocols, time management under tight deadlines, and collaborative problem-solving—skills directly transferable to ZIMRA’s fast-paced environment. I am adept at processing high volumes of information with precision (evidenced by my academic record: 3.8/4.0 GPA) and thrive in structured settings that demand compliance with legal frameworks—a prerequisite for any</w:t>
      </w:r>
      <w:r>
        <w:t xml:space="preserve"> </w:t>
      </w:r>
      <w:r>
        <w:rPr>
          <w:bCs/>
          <w:b/>
        </w:rPr>
        <w:t xml:space="preserve">Customs Officer</w:t>
      </w:r>
      <w:r>
        <w:t xml:space="preserve"> </w:t>
      </w:r>
      <w:r>
        <w:t xml:space="preserve">operating within the ZIMRA Harare ecosystem.</w:t>
      </w:r>
    </w:p>
    <w:p>
      <w:pPr>
        <w:pStyle w:val="BodyText"/>
      </w:pPr>
      <w:r>
        <w:t xml:space="preserve">I am deeply committed to contributing to Zimbabwe’s economic development through responsible customs administration. Working at ZIMRA in Harare would provide the ideal platform to apply my academic foundation, refine my operational skills under expert mentorship, and support national interests at a critical junction of trade. I am eager to learn from the team’s experience in managing Harare’s complex cross-border flows while adhering strictly to the Revenue Authority Act and Zimbabwean legislation. This</w:t>
      </w:r>
      <w:r>
        <w:t xml:space="preserve"> </w:t>
      </w:r>
      <w:r>
        <w:rPr>
          <w:bCs/>
          <w:b/>
        </w:rPr>
        <w:t xml:space="preserve">Internship Application Letter</w:t>
      </w:r>
      <w:r>
        <w:t xml:space="preserve"> </w:t>
      </w:r>
      <w:r>
        <w:t xml:space="preserve">reflects not only my qualifications but also my profound respect for ZIMRA’s role in safeguarding Zimbabwe’s economic sovereignty.</w:t>
      </w:r>
    </w:p>
    <w:p>
      <w:pPr>
        <w:pStyle w:val="BodyText"/>
      </w:pPr>
      <w:r>
        <w:t xml:space="preserve">I welcome the opportunity to discuss how my skills, academic focus on customs operations, and passion for contributing to Zimbabwe’s trade ecosystem align with your internship program. I have attached my curriculum vitae, academic transcripts, and a letter of recommendation from my department head for your review. Thank you for considering this application. I look forward to the possibility of contributing to ZIMRA’s vital work in Harare.</w:t>
      </w:r>
    </w:p>
    <w:p>
      <w:pPr>
        <w:pStyle w:val="BodyText"/>
      </w:pPr>
      <w:r>
        <w:t xml:space="preserve">Sincerely,</w:t>
      </w:r>
    </w:p>
    <w:p>
      <w:pPr>
        <w:pStyle w:val="BodyText"/>
      </w:pPr>
      <w:r>
        <w:rPr>
          <w:bCs/>
          <w:b/>
        </w:rPr>
        <w:t xml:space="preserve">Tariro Mupedza</w:t>
      </w:r>
      <w:r>
        <w:br/>
      </w:r>
      <w:r>
        <w:t xml:space="preserve">Bachelor of Commerce (Hons) in International Trade &amp; Customs Management</w:t>
      </w:r>
      <w:r>
        <w:br/>
      </w:r>
      <w:r>
        <w:t xml:space="preserve">University of Zimbabwe, Harare</w:t>
      </w:r>
      <w:r>
        <w:br/>
      </w:r>
      <w:r>
        <w:t xml:space="preserve">Email: tariro.mupedza@unizim.ac.zw</w:t>
      </w:r>
      <w:r>
        <w:br/>
      </w:r>
      <w:r>
        <w:t xml:space="preserve">Phone: +263 77 123 4567</w:t>
      </w:r>
    </w:p>
    <w:p>
      <w:pPr>
        <w:pStyle w:val="BodyText"/>
      </w:pPr>
      <w:r>
        <w:rPr>
          <w:iCs/>
          <w:i/>
        </w:rPr>
        <w:t xml:space="preserve">Attachment: Curriculum Vitae, Academic Transcripts, Departmental Recommendation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Zimbabwe Harare</dc:title>
  <dc:creator/>
  <dc:language>en</dc:language>
  <cp:keywords/>
  <dcterms:created xsi:type="dcterms:W3CDTF">2026-07-21T06:38:13Z</dcterms:created>
  <dcterms:modified xsi:type="dcterms:W3CDTF">2026-07-21T06:38:13Z</dcterms:modified>
</cp:coreProperties>
</file>

<file path=docProps/custom.xml><?xml version="1.0" encoding="utf-8"?>
<Properties xmlns="http://schemas.openxmlformats.org/officeDocument/2006/custom-properties" xmlns:vt="http://schemas.openxmlformats.org/officeDocument/2006/docPropsVTypes"/>
</file>